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4AA7" w:rsidRDefault="002C214B" w:rsidP="002C214B">
      <w:pPr>
        <w:pStyle w:val="NoSpacing"/>
        <w:jc w:val="center"/>
        <w:rPr>
          <w:sz w:val="32"/>
          <w:szCs w:val="32"/>
          <w:u w:val="single"/>
        </w:rPr>
      </w:pPr>
      <w:bookmarkStart w:id="0" w:name="_GoBack"/>
      <w:bookmarkEnd w:id="0"/>
      <w:r>
        <w:rPr>
          <w:sz w:val="32"/>
          <w:szCs w:val="32"/>
          <w:u w:val="single"/>
        </w:rPr>
        <w:t>CITY OF ARCHIE</w:t>
      </w:r>
    </w:p>
    <w:p w:rsidR="002C214B" w:rsidRDefault="002C214B" w:rsidP="002C214B">
      <w:pPr>
        <w:pStyle w:val="NoSpacing"/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BOARD OF ALDERMEN</w:t>
      </w:r>
    </w:p>
    <w:p w:rsidR="002C214B" w:rsidRDefault="002C214B" w:rsidP="002C214B">
      <w:pPr>
        <w:pStyle w:val="NoSpacing"/>
        <w:rPr>
          <w:sz w:val="24"/>
          <w:szCs w:val="24"/>
        </w:rPr>
      </w:pPr>
    </w:p>
    <w:p w:rsidR="002956EB" w:rsidRDefault="002C214B" w:rsidP="002C21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Notice is hereby given that the Board of Aldermen of the City of Archie, Missouri, will conduct its regular monthly meeting at 7:30 p.m. on Tuesday, </w:t>
      </w:r>
      <w:r w:rsidR="00B97EA8">
        <w:rPr>
          <w:sz w:val="24"/>
          <w:szCs w:val="24"/>
        </w:rPr>
        <w:t xml:space="preserve">April </w:t>
      </w:r>
      <w:r w:rsidR="00837DBB">
        <w:rPr>
          <w:sz w:val="24"/>
          <w:szCs w:val="24"/>
        </w:rPr>
        <w:t>3rd</w:t>
      </w:r>
      <w:r>
        <w:rPr>
          <w:sz w:val="24"/>
          <w:szCs w:val="24"/>
        </w:rPr>
        <w:t>, 201</w:t>
      </w:r>
      <w:r w:rsidR="000E7551">
        <w:rPr>
          <w:sz w:val="24"/>
          <w:szCs w:val="24"/>
        </w:rPr>
        <w:t>8</w:t>
      </w:r>
      <w:r>
        <w:rPr>
          <w:sz w:val="24"/>
          <w:szCs w:val="24"/>
        </w:rPr>
        <w:t xml:space="preserve">, at </w:t>
      </w:r>
      <w:r w:rsidR="00DD55DB">
        <w:rPr>
          <w:sz w:val="24"/>
          <w:szCs w:val="24"/>
        </w:rPr>
        <w:t>Archie City Hall</w:t>
      </w:r>
      <w:r w:rsidR="0008550E">
        <w:rPr>
          <w:sz w:val="24"/>
          <w:szCs w:val="24"/>
        </w:rPr>
        <w:t xml:space="preserve"> </w:t>
      </w:r>
    </w:p>
    <w:p w:rsidR="002C214B" w:rsidRDefault="0008550E" w:rsidP="002C214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n</w:t>
      </w:r>
      <w:r w:rsidR="00DD55DB">
        <w:rPr>
          <w:sz w:val="24"/>
          <w:szCs w:val="24"/>
        </w:rPr>
        <w:t xml:space="preserve"> </w:t>
      </w:r>
      <w:r w:rsidR="002C214B">
        <w:rPr>
          <w:sz w:val="24"/>
          <w:szCs w:val="24"/>
        </w:rPr>
        <w:t xml:space="preserve"> Archie, Missouri.  The tentative agenda of this meeting is as follows:</w:t>
      </w:r>
    </w:p>
    <w:p w:rsidR="002C214B" w:rsidRDefault="002C214B" w:rsidP="002C214B">
      <w:pPr>
        <w:pStyle w:val="NoSpacing"/>
        <w:rPr>
          <w:sz w:val="24"/>
          <w:szCs w:val="24"/>
        </w:rPr>
      </w:pP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ALL TO ORDER</w:t>
      </w: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LEDGE OF ALLEGIANCE</w:t>
      </w: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PPROVAL OF MINUTES</w:t>
      </w:r>
    </w:p>
    <w:p w:rsidR="002C214B" w:rsidRDefault="002956EB" w:rsidP="002C214B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ebruary</w:t>
      </w:r>
      <w:r w:rsidR="00E73201">
        <w:rPr>
          <w:sz w:val="24"/>
          <w:szCs w:val="24"/>
        </w:rPr>
        <w:t xml:space="preserve"> minutes</w:t>
      </w:r>
    </w:p>
    <w:p w:rsidR="002C214B" w:rsidRDefault="002C214B" w:rsidP="002C214B">
      <w:pPr>
        <w:pStyle w:val="NoSpacing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losed session</w:t>
      </w: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PPROVAL OF BILLS</w:t>
      </w: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UBLIC COMMENTS</w:t>
      </w:r>
    </w:p>
    <w:p w:rsidR="002C214B" w:rsidRDefault="002C214B" w:rsidP="002C214B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PARTMENT REPORTS (May be submitted in writing)</w:t>
      </w:r>
    </w:p>
    <w:p w:rsidR="002C214B" w:rsidRDefault="002C214B" w:rsidP="002C214B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ity Administrato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F.  Water</w:t>
      </w:r>
    </w:p>
    <w:p w:rsidR="00C02FD0" w:rsidRPr="00C02FD0" w:rsidRDefault="002C214B" w:rsidP="00C02FD0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ity Clerk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G.  Sewer</w:t>
      </w:r>
    </w:p>
    <w:p w:rsidR="002C214B" w:rsidRDefault="002C214B" w:rsidP="002C214B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olice</w:t>
      </w:r>
      <w:r w:rsidR="00C02FD0">
        <w:rPr>
          <w:sz w:val="24"/>
          <w:szCs w:val="24"/>
        </w:rPr>
        <w:tab/>
      </w:r>
      <w:r w:rsidR="00C02FD0">
        <w:rPr>
          <w:sz w:val="24"/>
          <w:szCs w:val="24"/>
        </w:rPr>
        <w:tab/>
      </w:r>
      <w:r w:rsidR="00C02FD0">
        <w:rPr>
          <w:sz w:val="24"/>
          <w:szCs w:val="24"/>
        </w:rPr>
        <w:tab/>
      </w:r>
      <w:r w:rsidR="00C02FD0">
        <w:rPr>
          <w:sz w:val="24"/>
          <w:szCs w:val="24"/>
        </w:rPr>
        <w:tab/>
      </w:r>
      <w:r w:rsidR="00C02FD0">
        <w:rPr>
          <w:sz w:val="24"/>
          <w:szCs w:val="24"/>
        </w:rPr>
        <w:tab/>
        <w:t>H.  City Attorney</w:t>
      </w:r>
    </w:p>
    <w:p w:rsidR="002C214B" w:rsidRDefault="002C214B" w:rsidP="002C214B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Emergency Mgmt./Fire District</w:t>
      </w:r>
    </w:p>
    <w:p w:rsidR="002C214B" w:rsidRDefault="002C214B" w:rsidP="002C214B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ity Engineer </w:t>
      </w:r>
    </w:p>
    <w:p w:rsidR="00C02FD0" w:rsidRDefault="00C02FD0" w:rsidP="00C02FD0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LECTED OFFICIAL’S REPORTS</w:t>
      </w:r>
    </w:p>
    <w:p w:rsidR="00C02FD0" w:rsidRDefault="00C02FD0" w:rsidP="00C02FD0">
      <w:pPr>
        <w:pStyle w:val="NoSpacing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Mayor Whitesid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.  Alderman Sears</w:t>
      </w:r>
    </w:p>
    <w:p w:rsidR="00C02FD0" w:rsidRDefault="00C02FD0" w:rsidP="00C02FD0">
      <w:pPr>
        <w:pStyle w:val="NoSpacing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Alderman </w:t>
      </w:r>
      <w:proofErr w:type="spellStart"/>
      <w:r>
        <w:rPr>
          <w:sz w:val="24"/>
          <w:szCs w:val="24"/>
        </w:rPr>
        <w:t>Houchen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.  Alderman </w:t>
      </w:r>
      <w:r w:rsidR="000C2884">
        <w:rPr>
          <w:sz w:val="24"/>
          <w:szCs w:val="24"/>
        </w:rPr>
        <w:t>Morton</w:t>
      </w:r>
    </w:p>
    <w:p w:rsidR="00C02FD0" w:rsidRDefault="00B57727" w:rsidP="00C02FD0">
      <w:pPr>
        <w:pStyle w:val="NoSpacing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Alderman </w:t>
      </w:r>
    </w:p>
    <w:p w:rsidR="00C02FD0" w:rsidRDefault="00C02FD0" w:rsidP="00C02FD0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OLD BUSINESS</w:t>
      </w:r>
    </w:p>
    <w:p w:rsidR="000E7551" w:rsidRDefault="00B97EA8" w:rsidP="00D96078">
      <w:pPr>
        <w:pStyle w:val="NoSpacing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Ordinance for insurance proceeds from damaged structures</w:t>
      </w:r>
    </w:p>
    <w:p w:rsidR="00C02FD0" w:rsidRDefault="00C02FD0" w:rsidP="00C02FD0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EW BUSINESS</w:t>
      </w:r>
    </w:p>
    <w:p w:rsidR="00D34C5E" w:rsidRDefault="00D34C5E" w:rsidP="00D34C5E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BG Wolfe</w:t>
      </w:r>
      <w:r w:rsidR="00F10616">
        <w:rPr>
          <w:sz w:val="24"/>
          <w:szCs w:val="24"/>
        </w:rPr>
        <w:t>—</w:t>
      </w:r>
      <w:r>
        <w:rPr>
          <w:sz w:val="24"/>
          <w:szCs w:val="24"/>
        </w:rPr>
        <w:t>audit</w:t>
      </w:r>
    </w:p>
    <w:p w:rsidR="00F10616" w:rsidRDefault="00F10616" w:rsidP="00D34C5E">
      <w:pPr>
        <w:pStyle w:val="NoSpacing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Bonding for Water</w:t>
      </w:r>
    </w:p>
    <w:p w:rsidR="00C02FD0" w:rsidRPr="000C2884" w:rsidRDefault="000C2884" w:rsidP="000C2884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C02FD0" w:rsidRPr="000C2884">
        <w:rPr>
          <w:sz w:val="24"/>
          <w:szCs w:val="24"/>
        </w:rPr>
        <w:t xml:space="preserve">XECUTIVE SESSION:  the Board of Aldermen may vote to go into </w:t>
      </w:r>
      <w:r w:rsidR="00832921">
        <w:rPr>
          <w:sz w:val="24"/>
          <w:szCs w:val="24"/>
        </w:rPr>
        <w:t xml:space="preserve">a </w:t>
      </w:r>
      <w:r w:rsidR="00C02FD0" w:rsidRPr="000C2884">
        <w:rPr>
          <w:sz w:val="24"/>
          <w:szCs w:val="24"/>
        </w:rPr>
        <w:t>closed meeting for the purposes of discussing the following:</w:t>
      </w:r>
      <w:r w:rsidR="00F10616">
        <w:rPr>
          <w:sz w:val="24"/>
          <w:szCs w:val="24"/>
        </w:rPr>
        <w:t xml:space="preserve">  Legal Matters-contract</w:t>
      </w:r>
    </w:p>
    <w:p w:rsidR="00C02FD0" w:rsidRDefault="00C02FD0" w:rsidP="00C02FD0">
      <w:pPr>
        <w:pStyle w:val="NoSpacing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COMMUNICATIONS WITH ITS ATTORNEY RELATED TO LEGAL MATTERS</w:t>
      </w:r>
    </w:p>
    <w:p w:rsidR="00C02FD0" w:rsidRDefault="00C02FD0" w:rsidP="00C02FD0">
      <w:pPr>
        <w:pStyle w:val="NoSpacing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(610.021 (1) </w:t>
      </w:r>
      <w:proofErr w:type="spellStart"/>
      <w:r>
        <w:rPr>
          <w:sz w:val="24"/>
          <w:szCs w:val="24"/>
        </w:rPr>
        <w:t>RSMo</w:t>
      </w:r>
      <w:proofErr w:type="spellEnd"/>
      <w:r>
        <w:rPr>
          <w:sz w:val="24"/>
          <w:szCs w:val="24"/>
        </w:rPr>
        <w:t>)</w:t>
      </w:r>
      <w:r w:rsidR="0067667F">
        <w:rPr>
          <w:sz w:val="24"/>
          <w:szCs w:val="24"/>
        </w:rPr>
        <w:t>.</w:t>
      </w:r>
      <w:r w:rsidR="00A05C77">
        <w:rPr>
          <w:sz w:val="24"/>
          <w:szCs w:val="24"/>
        </w:rPr>
        <w:t xml:space="preserve">  </w:t>
      </w:r>
    </w:p>
    <w:p w:rsidR="00C02FD0" w:rsidRDefault="00C02FD0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B.   HIRING, FIRING, DISCIPLINING, OR PROMOTING EMPLOYEES</w:t>
      </w:r>
    </w:p>
    <w:p w:rsidR="00C02FD0" w:rsidRDefault="00C02FD0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    (610.021 (3) </w:t>
      </w:r>
      <w:proofErr w:type="spellStart"/>
      <w:r>
        <w:rPr>
          <w:sz w:val="24"/>
          <w:szCs w:val="24"/>
        </w:rPr>
        <w:t>RSMo</w:t>
      </w:r>
      <w:proofErr w:type="spellEnd"/>
      <w:r>
        <w:rPr>
          <w:sz w:val="24"/>
          <w:szCs w:val="24"/>
        </w:rPr>
        <w:t>).</w:t>
      </w:r>
    </w:p>
    <w:p w:rsidR="000801D5" w:rsidRDefault="000801D5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>C.  COMMUNICATIONS WITH ATTORNEY RELATED TO REAL ESTATE</w:t>
      </w:r>
    </w:p>
    <w:p w:rsidR="000801D5" w:rsidRDefault="000801D5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 xml:space="preserve">       (610.021 (2) </w:t>
      </w:r>
      <w:proofErr w:type="spellStart"/>
      <w:r>
        <w:rPr>
          <w:sz w:val="24"/>
          <w:szCs w:val="24"/>
        </w:rPr>
        <w:t>RSMo</w:t>
      </w:r>
      <w:proofErr w:type="spellEnd"/>
      <w:r>
        <w:rPr>
          <w:sz w:val="24"/>
          <w:szCs w:val="24"/>
        </w:rPr>
        <w:t>).</w:t>
      </w:r>
      <w:r>
        <w:rPr>
          <w:sz w:val="24"/>
          <w:szCs w:val="24"/>
        </w:rPr>
        <w:tab/>
      </w:r>
    </w:p>
    <w:p w:rsidR="00C02FD0" w:rsidRDefault="00C02FD0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11. ADJOURNMENT</w:t>
      </w:r>
    </w:p>
    <w:p w:rsidR="000B42A2" w:rsidRDefault="000B42A2" w:rsidP="00C02FD0">
      <w:pPr>
        <w:pStyle w:val="NoSpacing"/>
        <w:rPr>
          <w:sz w:val="24"/>
          <w:szCs w:val="24"/>
        </w:rPr>
      </w:pPr>
    </w:p>
    <w:p w:rsidR="000B42A2" w:rsidRDefault="000B42A2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ue Newkirk</w:t>
      </w:r>
    </w:p>
    <w:p w:rsidR="000B42A2" w:rsidRPr="002C214B" w:rsidRDefault="000B42A2" w:rsidP="00C02FD0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ity Clerk</w:t>
      </w:r>
    </w:p>
    <w:sectPr w:rsidR="000B42A2" w:rsidRPr="002C2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4436C"/>
    <w:multiLevelType w:val="hybridMultilevel"/>
    <w:tmpl w:val="E7B0D10A"/>
    <w:lvl w:ilvl="0" w:tplc="697C20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253A56"/>
    <w:multiLevelType w:val="hybridMultilevel"/>
    <w:tmpl w:val="5470A9E8"/>
    <w:lvl w:ilvl="0" w:tplc="122225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057D17"/>
    <w:multiLevelType w:val="hybridMultilevel"/>
    <w:tmpl w:val="4754F10E"/>
    <w:lvl w:ilvl="0" w:tplc="9A7044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2427AB"/>
    <w:multiLevelType w:val="hybridMultilevel"/>
    <w:tmpl w:val="DECE0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82D9B"/>
    <w:multiLevelType w:val="hybridMultilevel"/>
    <w:tmpl w:val="AC1064F6"/>
    <w:lvl w:ilvl="0" w:tplc="245E75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5C0AB1"/>
    <w:multiLevelType w:val="hybridMultilevel"/>
    <w:tmpl w:val="18A61F38"/>
    <w:lvl w:ilvl="0" w:tplc="375AE88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7A40FBD"/>
    <w:multiLevelType w:val="hybridMultilevel"/>
    <w:tmpl w:val="D44E63AC"/>
    <w:lvl w:ilvl="0" w:tplc="E4AC48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E8267A"/>
    <w:multiLevelType w:val="hybridMultilevel"/>
    <w:tmpl w:val="60786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40E34"/>
    <w:multiLevelType w:val="hybridMultilevel"/>
    <w:tmpl w:val="5C56E21A"/>
    <w:lvl w:ilvl="0" w:tplc="516614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7ED2C08"/>
    <w:multiLevelType w:val="hybridMultilevel"/>
    <w:tmpl w:val="1C74E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AE327A"/>
    <w:multiLevelType w:val="hybridMultilevel"/>
    <w:tmpl w:val="8214B3B2"/>
    <w:lvl w:ilvl="0" w:tplc="192048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AF4294"/>
    <w:multiLevelType w:val="hybridMultilevel"/>
    <w:tmpl w:val="25A0F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8F3D9F"/>
    <w:multiLevelType w:val="hybridMultilevel"/>
    <w:tmpl w:val="2EE672FA"/>
    <w:lvl w:ilvl="0" w:tplc="CB2E4E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D294E90"/>
    <w:multiLevelType w:val="hybridMultilevel"/>
    <w:tmpl w:val="C6FC3F84"/>
    <w:lvl w:ilvl="0" w:tplc="0A025C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9"/>
  </w:num>
  <w:num w:numId="3">
    <w:abstractNumId w:val="3"/>
  </w:num>
  <w:num w:numId="4">
    <w:abstractNumId w:val="7"/>
  </w:num>
  <w:num w:numId="5">
    <w:abstractNumId w:val="0"/>
  </w:num>
  <w:num w:numId="6">
    <w:abstractNumId w:val="1"/>
  </w:num>
  <w:num w:numId="7">
    <w:abstractNumId w:val="10"/>
  </w:num>
  <w:num w:numId="8">
    <w:abstractNumId w:val="4"/>
  </w:num>
  <w:num w:numId="9">
    <w:abstractNumId w:val="6"/>
  </w:num>
  <w:num w:numId="10">
    <w:abstractNumId w:val="2"/>
  </w:num>
  <w:num w:numId="11">
    <w:abstractNumId w:val="12"/>
  </w:num>
  <w:num w:numId="12">
    <w:abstractNumId w:val="8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sjA2MLI0NjIwNTBR0lEKTi0uzszPAykwrAUASG7j4iwAAAA="/>
  </w:docVars>
  <w:rsids>
    <w:rsidRoot w:val="002C214B"/>
    <w:rsid w:val="0001625B"/>
    <w:rsid w:val="00071027"/>
    <w:rsid w:val="000801D5"/>
    <w:rsid w:val="0008550E"/>
    <w:rsid w:val="000B42A2"/>
    <w:rsid w:val="000C2884"/>
    <w:rsid w:val="000E7551"/>
    <w:rsid w:val="00154AA7"/>
    <w:rsid w:val="001B6190"/>
    <w:rsid w:val="002056C4"/>
    <w:rsid w:val="00216B7A"/>
    <w:rsid w:val="0022175B"/>
    <w:rsid w:val="002421F6"/>
    <w:rsid w:val="00242CDA"/>
    <w:rsid w:val="002956EB"/>
    <w:rsid w:val="002C214B"/>
    <w:rsid w:val="00306A34"/>
    <w:rsid w:val="00310FCD"/>
    <w:rsid w:val="003E4129"/>
    <w:rsid w:val="004242FE"/>
    <w:rsid w:val="00527855"/>
    <w:rsid w:val="00573DB1"/>
    <w:rsid w:val="005F62FB"/>
    <w:rsid w:val="00624123"/>
    <w:rsid w:val="00671C52"/>
    <w:rsid w:val="0067667F"/>
    <w:rsid w:val="00711C0F"/>
    <w:rsid w:val="007B5BFF"/>
    <w:rsid w:val="007F78B6"/>
    <w:rsid w:val="00832921"/>
    <w:rsid w:val="00837DBB"/>
    <w:rsid w:val="008D32E9"/>
    <w:rsid w:val="0095021E"/>
    <w:rsid w:val="009759B3"/>
    <w:rsid w:val="00986BD7"/>
    <w:rsid w:val="009B7828"/>
    <w:rsid w:val="009D6317"/>
    <w:rsid w:val="009D652F"/>
    <w:rsid w:val="00A02BE1"/>
    <w:rsid w:val="00A05C77"/>
    <w:rsid w:val="00AF204E"/>
    <w:rsid w:val="00B57727"/>
    <w:rsid w:val="00B97EA8"/>
    <w:rsid w:val="00C02FD0"/>
    <w:rsid w:val="00C20A2C"/>
    <w:rsid w:val="00C816C0"/>
    <w:rsid w:val="00D34C5E"/>
    <w:rsid w:val="00D370B3"/>
    <w:rsid w:val="00D96078"/>
    <w:rsid w:val="00DA7E1C"/>
    <w:rsid w:val="00DC374B"/>
    <w:rsid w:val="00DD55DB"/>
    <w:rsid w:val="00DE64AE"/>
    <w:rsid w:val="00E52F23"/>
    <w:rsid w:val="00E63754"/>
    <w:rsid w:val="00E73201"/>
    <w:rsid w:val="00E853BD"/>
    <w:rsid w:val="00EE3610"/>
    <w:rsid w:val="00F10616"/>
    <w:rsid w:val="00F25C62"/>
    <w:rsid w:val="00F56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CE25E2-0F6C-42E6-9013-3CCB94D30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C816C0"/>
    <w:pPr>
      <w:spacing w:after="0" w:line="240" w:lineRule="auto"/>
    </w:pPr>
    <w:rPr>
      <w:rFonts w:asciiTheme="majorHAnsi" w:eastAsiaTheme="majorEastAsia" w:hAnsiTheme="majorHAnsi" w:cstheme="majorBidi"/>
      <w:sz w:val="24"/>
      <w:szCs w:val="20"/>
    </w:rPr>
  </w:style>
  <w:style w:type="paragraph" w:styleId="NoSpacing">
    <w:name w:val="No Spacing"/>
    <w:uiPriority w:val="1"/>
    <w:qFormat/>
    <w:rsid w:val="002C214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42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2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80430-E1B9-46BB-B667-54321A322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</dc:creator>
  <cp:keywords/>
  <dc:description/>
  <cp:lastModifiedBy>Sean</cp:lastModifiedBy>
  <cp:revision>2</cp:revision>
  <cp:lastPrinted>2018-03-29T20:00:00Z</cp:lastPrinted>
  <dcterms:created xsi:type="dcterms:W3CDTF">2018-03-29T20:18:00Z</dcterms:created>
  <dcterms:modified xsi:type="dcterms:W3CDTF">2018-03-29T20:18:00Z</dcterms:modified>
</cp:coreProperties>
</file>